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805"/>
        <w:gridCol w:w="3833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1F3206FD" w:rsidR="004839B9" w:rsidRPr="0031020C" w:rsidRDefault="00846B14">
            <w:pPr>
              <w:rPr>
                <w:sz w:val="24"/>
              </w:rPr>
            </w:pPr>
            <w:r>
              <w:rPr>
                <w:noProof/>
                <w:sz w:val="24"/>
              </w:rPr>
              <w:drawing>
                <wp:inline distT="0" distB="0" distL="0" distR="0" wp14:anchorId="5D42E65C" wp14:editId="4C879E82">
                  <wp:extent cx="2529941" cy="657225"/>
                  <wp:effectExtent l="0" t="0" r="3810" b="0"/>
                  <wp:docPr id="18778235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823578" name="Picture 187782357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454" cy="665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7E07E715" w14:textId="77777777" w:rsidR="00142C85" w:rsidRDefault="00142C85" w:rsidP="00142C85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Environmental Permits</w:t>
            </w:r>
          </w:p>
          <w:p w14:paraId="3F30E553" w14:textId="2ADF1359" w:rsidR="004839B9" w:rsidRPr="0060774E" w:rsidRDefault="009A1B18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</w:t>
            </w:r>
            <w:r w:rsidR="00142C85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4</w:t>
            </w:r>
            <w:r w:rsidRPr="009A1B1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</w:t>
            </w:r>
            <w:r w:rsidR="00142C85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October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31101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6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3767FBF6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31020C">
              <w:rPr>
                <w:b/>
                <w:color w:val="FFFFFF" w:themeColor="background1"/>
                <w:spacing w:val="30"/>
                <w:sz w:val="36"/>
              </w:rPr>
              <w:t>BOOKING</w:t>
            </w:r>
            <w:r w:rsidR="00125826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  <w:r w:rsidRPr="0031020C">
              <w:rPr>
                <w:b/>
                <w:color w:val="FFFFFF" w:themeColor="background1"/>
                <w:spacing w:val="30"/>
                <w:sz w:val="36"/>
              </w:rPr>
              <w:t>FORM</w:t>
            </w:r>
          </w:p>
        </w:tc>
      </w:tr>
    </w:tbl>
    <w:p w14:paraId="090651BA" w14:textId="5F2E66E5" w:rsidR="001424D6" w:rsidRPr="0031020C" w:rsidRDefault="001424D6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35F707D" w14:textId="114B76CD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</w:t>
            </w:r>
            <w:r w:rsidR="00211F09">
              <w:rPr>
                <w:color w:val="404040" w:themeColor="text1" w:themeTint="BF"/>
                <w:sz w:val="24"/>
              </w:rPr>
              <w:t>org</w:t>
            </w:r>
            <w:r w:rsidR="004B5455" w:rsidRPr="00052E50">
              <w:rPr>
                <w:color w:val="404040" w:themeColor="text1" w:themeTint="BF"/>
                <w:sz w:val="24"/>
              </w:rPr>
              <w:t>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B3D7A37" w14:textId="47094813" w:rsidR="00CA32C3" w:rsidRPr="00CA32C3" w:rsidRDefault="00CA32C3" w:rsidP="00CA32C3">
            <w:pPr>
              <w:jc w:val="center"/>
              <w:rPr>
                <w:color w:val="404040" w:themeColor="text1" w:themeTint="BF"/>
                <w:sz w:val="24"/>
              </w:rPr>
            </w:pPr>
            <w:r w:rsidRPr="00CA32C3">
              <w:rPr>
                <w:color w:val="404040" w:themeColor="text1" w:themeTint="BF"/>
                <w:sz w:val="24"/>
              </w:rPr>
              <w:t>Digbeth room</w:t>
            </w:r>
            <w:r>
              <w:rPr>
                <w:color w:val="404040" w:themeColor="text1" w:themeTint="BF"/>
                <w:sz w:val="24"/>
              </w:rPr>
              <w:t xml:space="preserve">, </w:t>
            </w:r>
            <w:r w:rsidRPr="00CA32C3">
              <w:rPr>
                <w:color w:val="404040" w:themeColor="text1" w:themeTint="BF"/>
                <w:sz w:val="24"/>
              </w:rPr>
              <w:t>Somerset House</w:t>
            </w:r>
            <w:r>
              <w:rPr>
                <w:color w:val="404040" w:themeColor="text1" w:themeTint="BF"/>
                <w:sz w:val="24"/>
              </w:rPr>
              <w:t>,</w:t>
            </w:r>
          </w:p>
          <w:p w14:paraId="102BBF3D" w14:textId="77777777" w:rsidR="00CA32C3" w:rsidRDefault="00CA32C3" w:rsidP="00CA32C3">
            <w:pPr>
              <w:jc w:val="center"/>
              <w:rPr>
                <w:color w:val="404040" w:themeColor="text1" w:themeTint="BF"/>
                <w:sz w:val="24"/>
              </w:rPr>
            </w:pPr>
            <w:r w:rsidRPr="00CA32C3">
              <w:rPr>
                <w:color w:val="404040" w:themeColor="text1" w:themeTint="BF"/>
                <w:sz w:val="24"/>
              </w:rPr>
              <w:t>37 Temple Street</w:t>
            </w:r>
            <w:r>
              <w:rPr>
                <w:color w:val="404040" w:themeColor="text1" w:themeTint="BF"/>
                <w:sz w:val="24"/>
              </w:rPr>
              <w:t xml:space="preserve">, </w:t>
            </w:r>
            <w:r w:rsidRPr="00CA32C3">
              <w:rPr>
                <w:color w:val="404040" w:themeColor="text1" w:themeTint="BF"/>
                <w:sz w:val="24"/>
              </w:rPr>
              <w:t>Birmingham</w:t>
            </w:r>
            <w:r>
              <w:rPr>
                <w:color w:val="404040" w:themeColor="text1" w:themeTint="BF"/>
                <w:sz w:val="24"/>
              </w:rPr>
              <w:t xml:space="preserve">, </w:t>
            </w:r>
          </w:p>
          <w:p w14:paraId="48372A55" w14:textId="508B6EF0" w:rsidR="004B5455" w:rsidRPr="001625E5" w:rsidRDefault="00CA32C3" w:rsidP="00CA32C3">
            <w:pPr>
              <w:jc w:val="center"/>
              <w:rPr>
                <w:color w:val="404040" w:themeColor="text1" w:themeTint="BF"/>
                <w:sz w:val="24"/>
              </w:rPr>
            </w:pPr>
            <w:r w:rsidRPr="00CA32C3">
              <w:rPr>
                <w:color w:val="404040" w:themeColor="text1" w:themeTint="BF"/>
                <w:sz w:val="24"/>
              </w:rPr>
              <w:t>B2 5DP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21"/>
        <w:gridCol w:w="4807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CA32C3">
        <w:trPr>
          <w:trHeight w:val="312"/>
        </w:trPr>
        <w:tc>
          <w:tcPr>
            <w:tcW w:w="4927" w:type="dxa"/>
            <w:vAlign w:val="center"/>
          </w:tcPr>
          <w:p w14:paraId="0719F625" w14:textId="0C0D5FC4" w:rsidR="00901DAE" w:rsidRPr="005002D1" w:rsidRDefault="000208ED" w:rsidP="00CA32C3">
            <w:pPr>
              <w:jc w:val="center"/>
              <w:rPr>
                <w:color w:val="404040" w:themeColor="text1" w:themeTint="BF"/>
                <w:sz w:val="18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A1733F">
              <w:rPr>
                <w:b/>
                <w:color w:val="E36C0A" w:themeColor="accent6" w:themeShade="BF"/>
                <w:sz w:val="24"/>
              </w:rPr>
              <w:t>Environmental Permits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</w:tc>
        <w:tc>
          <w:tcPr>
            <w:tcW w:w="4927" w:type="dxa"/>
            <w:vAlign w:val="center"/>
          </w:tcPr>
          <w:p w14:paraId="0A04AA09" w14:textId="569F2DCE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125826">
              <w:rPr>
                <w:color w:val="404040" w:themeColor="text1" w:themeTint="BF"/>
                <w:sz w:val="24"/>
              </w:rPr>
              <w:t>61</w:t>
            </w:r>
            <w:r w:rsidR="00846B14">
              <w:rPr>
                <w:color w:val="404040" w:themeColor="text1" w:themeTint="BF"/>
                <w:sz w:val="24"/>
              </w:rPr>
              <w:t>9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125826">
              <w:rPr>
                <w:color w:val="404040" w:themeColor="text1" w:themeTint="BF"/>
                <w:sz w:val="24"/>
              </w:rPr>
              <w:t xml:space="preserve"> (@20%)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per person</w:t>
            </w:r>
            <w:r w:rsidR="00CA32C3">
              <w:rPr>
                <w:i/>
                <w:color w:val="404040" w:themeColor="text1" w:themeTint="BF"/>
                <w:sz w:val="24"/>
              </w:rPr>
              <w:t>***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4689BBA1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2CEFDDCA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B31101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159AC23E" w:rsidR="00B31101" w:rsidRPr="00B31101" w:rsidRDefault="00B31101" w:rsidP="00901DAE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31101">
              <w:rPr>
                <w:b/>
                <w:color w:val="FFFFFF" w:themeColor="background1"/>
                <w:sz w:val="24"/>
                <w:szCs w:val="24"/>
              </w:rPr>
              <w:t xml:space="preserve">Special dietary requirements </w:t>
            </w:r>
          </w:p>
        </w:tc>
        <w:tc>
          <w:tcPr>
            <w:tcW w:w="3147" w:type="pct"/>
            <w:vMerge w:val="restart"/>
          </w:tcPr>
          <w:p w14:paraId="08A8B665" w14:textId="77777777" w:rsidR="00B31101" w:rsidRDefault="00B31101" w:rsidP="00B67848">
            <w:pPr>
              <w:rPr>
                <w:sz w:val="24"/>
              </w:rPr>
            </w:pPr>
          </w:p>
          <w:p w14:paraId="2C57236E" w14:textId="77777777" w:rsidR="00B31101" w:rsidRDefault="00B31101" w:rsidP="00B67848">
            <w:pPr>
              <w:rPr>
                <w:sz w:val="24"/>
              </w:rPr>
            </w:pPr>
          </w:p>
          <w:p w14:paraId="4B69E9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  <w:tr w:rsidR="00B31101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6D1A7FA4" w:rsidR="00B31101" w:rsidRPr="001E43EA" w:rsidRDefault="00B3110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</w:p>
        </w:tc>
        <w:tc>
          <w:tcPr>
            <w:tcW w:w="3147" w:type="pct"/>
            <w:vMerge/>
          </w:tcPr>
          <w:p w14:paraId="34D7F6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</w:tbl>
    <w:p w14:paraId="74FA6569" w14:textId="10A8D5BD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</w:t>
      </w:r>
      <w:r w:rsidR="00125826">
        <w:rPr>
          <w:i/>
          <w:sz w:val="20"/>
          <w:szCs w:val="18"/>
        </w:rPr>
        <w:t xml:space="preserve"> </w:t>
      </w:r>
      <w:r w:rsidRPr="002F574E">
        <w:rPr>
          <w:i/>
          <w:sz w:val="20"/>
          <w:szCs w:val="18"/>
        </w:rPr>
        <w:t>Substitutions are accepted</w:t>
      </w:r>
    </w:p>
    <w:p w14:paraId="072AB9CB" w14:textId="7F21ED9C" w:rsidR="0039741C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p w14:paraId="06EE2760" w14:textId="540CA0DE" w:rsidR="00CA32C3" w:rsidRPr="00F257EE" w:rsidRDefault="00CA32C3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** PITA Members may be eligible for £100 discount per person. Please enquire by email: daven@pita.org.uk</w:t>
      </w:r>
    </w:p>
    <w:sectPr w:rsidR="00CA32C3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269A74" w14:textId="77777777" w:rsidR="00564D71" w:rsidRDefault="00564D71" w:rsidP="00A45392">
      <w:pPr>
        <w:spacing w:line="240" w:lineRule="auto"/>
      </w:pPr>
      <w:r>
        <w:separator/>
      </w:r>
    </w:p>
  </w:endnote>
  <w:endnote w:type="continuationSeparator" w:id="0">
    <w:p w14:paraId="7E43CD15" w14:textId="77777777" w:rsidR="00564D71" w:rsidRDefault="00564D71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421B1B" w14:textId="77777777" w:rsidR="00564D71" w:rsidRDefault="00564D71" w:rsidP="00A45392">
      <w:pPr>
        <w:spacing w:line="240" w:lineRule="auto"/>
      </w:pPr>
      <w:r>
        <w:separator/>
      </w:r>
    </w:p>
  </w:footnote>
  <w:footnote w:type="continuationSeparator" w:id="0">
    <w:p w14:paraId="351AE426" w14:textId="77777777" w:rsidR="00564D71" w:rsidRDefault="00564D71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15D36"/>
    <w:rsid w:val="000208ED"/>
    <w:rsid w:val="00050173"/>
    <w:rsid w:val="00052E50"/>
    <w:rsid w:val="000941A1"/>
    <w:rsid w:val="000A1810"/>
    <w:rsid w:val="000E6A9A"/>
    <w:rsid w:val="000F610D"/>
    <w:rsid w:val="000F7CDD"/>
    <w:rsid w:val="00121019"/>
    <w:rsid w:val="00125826"/>
    <w:rsid w:val="001424D6"/>
    <w:rsid w:val="00142C85"/>
    <w:rsid w:val="001625E5"/>
    <w:rsid w:val="00175F88"/>
    <w:rsid w:val="00180086"/>
    <w:rsid w:val="001A0D8B"/>
    <w:rsid w:val="001A297C"/>
    <w:rsid w:val="001B4976"/>
    <w:rsid w:val="001C7ACB"/>
    <w:rsid w:val="001E43EA"/>
    <w:rsid w:val="001F281F"/>
    <w:rsid w:val="001F699E"/>
    <w:rsid w:val="00211F09"/>
    <w:rsid w:val="00212759"/>
    <w:rsid w:val="002360F1"/>
    <w:rsid w:val="00243604"/>
    <w:rsid w:val="0024506A"/>
    <w:rsid w:val="00250EC1"/>
    <w:rsid w:val="00276921"/>
    <w:rsid w:val="00303DDF"/>
    <w:rsid w:val="00304B54"/>
    <w:rsid w:val="0031020C"/>
    <w:rsid w:val="00346A67"/>
    <w:rsid w:val="00354AAB"/>
    <w:rsid w:val="00366ED2"/>
    <w:rsid w:val="00377C41"/>
    <w:rsid w:val="00380C5E"/>
    <w:rsid w:val="0039741C"/>
    <w:rsid w:val="003B643C"/>
    <w:rsid w:val="00434167"/>
    <w:rsid w:val="00447592"/>
    <w:rsid w:val="004566C4"/>
    <w:rsid w:val="004727CB"/>
    <w:rsid w:val="004839B9"/>
    <w:rsid w:val="004954E7"/>
    <w:rsid w:val="004A0293"/>
    <w:rsid w:val="004B5455"/>
    <w:rsid w:val="005002D1"/>
    <w:rsid w:val="00503CEA"/>
    <w:rsid w:val="00514823"/>
    <w:rsid w:val="00522CF1"/>
    <w:rsid w:val="00535562"/>
    <w:rsid w:val="005641D8"/>
    <w:rsid w:val="00564D71"/>
    <w:rsid w:val="00594ADA"/>
    <w:rsid w:val="005C3D60"/>
    <w:rsid w:val="005D3110"/>
    <w:rsid w:val="005E73DB"/>
    <w:rsid w:val="00602621"/>
    <w:rsid w:val="00603D0A"/>
    <w:rsid w:val="0060774E"/>
    <w:rsid w:val="00633FD6"/>
    <w:rsid w:val="00664587"/>
    <w:rsid w:val="0066648F"/>
    <w:rsid w:val="006751F9"/>
    <w:rsid w:val="006B01D2"/>
    <w:rsid w:val="006E0FF4"/>
    <w:rsid w:val="006F608A"/>
    <w:rsid w:val="0072797D"/>
    <w:rsid w:val="00770CAC"/>
    <w:rsid w:val="00796AD2"/>
    <w:rsid w:val="007E5149"/>
    <w:rsid w:val="007F3EC5"/>
    <w:rsid w:val="00804F0E"/>
    <w:rsid w:val="00811744"/>
    <w:rsid w:val="00823D48"/>
    <w:rsid w:val="0084179D"/>
    <w:rsid w:val="00846B14"/>
    <w:rsid w:val="00867577"/>
    <w:rsid w:val="00873A67"/>
    <w:rsid w:val="008D05F7"/>
    <w:rsid w:val="00901DAE"/>
    <w:rsid w:val="00927CE8"/>
    <w:rsid w:val="00947A7E"/>
    <w:rsid w:val="0095239C"/>
    <w:rsid w:val="009607CE"/>
    <w:rsid w:val="009A1B18"/>
    <w:rsid w:val="009A79C4"/>
    <w:rsid w:val="00A01C78"/>
    <w:rsid w:val="00A1733F"/>
    <w:rsid w:val="00A20739"/>
    <w:rsid w:val="00A405D5"/>
    <w:rsid w:val="00A45392"/>
    <w:rsid w:val="00A62217"/>
    <w:rsid w:val="00AB5F92"/>
    <w:rsid w:val="00B15284"/>
    <w:rsid w:val="00B31101"/>
    <w:rsid w:val="00B3752A"/>
    <w:rsid w:val="00B65699"/>
    <w:rsid w:val="00B82D0B"/>
    <w:rsid w:val="00BA00E9"/>
    <w:rsid w:val="00BB5BB0"/>
    <w:rsid w:val="00BB7C86"/>
    <w:rsid w:val="00BE5D3F"/>
    <w:rsid w:val="00C060BE"/>
    <w:rsid w:val="00C174AD"/>
    <w:rsid w:val="00C6191B"/>
    <w:rsid w:val="00C71E69"/>
    <w:rsid w:val="00CA32C3"/>
    <w:rsid w:val="00CE3BAA"/>
    <w:rsid w:val="00D17EC3"/>
    <w:rsid w:val="00D46667"/>
    <w:rsid w:val="00D46A33"/>
    <w:rsid w:val="00D60877"/>
    <w:rsid w:val="00D83B0F"/>
    <w:rsid w:val="00DA635E"/>
    <w:rsid w:val="00DD6463"/>
    <w:rsid w:val="00DF7098"/>
    <w:rsid w:val="00E1051B"/>
    <w:rsid w:val="00E14FB7"/>
    <w:rsid w:val="00E47EB5"/>
    <w:rsid w:val="00E720CD"/>
    <w:rsid w:val="00EC0290"/>
    <w:rsid w:val="00ED0BA7"/>
    <w:rsid w:val="00F05D63"/>
    <w:rsid w:val="00F229B1"/>
    <w:rsid w:val="00F257EE"/>
    <w:rsid w:val="00F7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2</cp:revision>
  <cp:lastPrinted>2014-12-16T07:51:00Z</cp:lastPrinted>
  <dcterms:created xsi:type="dcterms:W3CDTF">2026-05-13T16:19:00Z</dcterms:created>
  <dcterms:modified xsi:type="dcterms:W3CDTF">2026-05-13T16:19:00Z</dcterms:modified>
</cp:coreProperties>
</file>